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B42" w:rsidRDefault="00BA2B42" w:rsidP="00BA2B42">
      <w:pPr>
        <w:pStyle w:val="Title"/>
        <w:jc w:val="center"/>
      </w:pPr>
      <w:r>
        <w:t>This is the tile of your page</w:t>
      </w:r>
    </w:p>
    <w:p w:rsidR="00BA2B42" w:rsidRPr="00BA2B42" w:rsidRDefault="00BA2B42" w:rsidP="00BA2B42">
      <w:pPr>
        <w:pStyle w:val="Subtitle"/>
        <w:jc w:val="center"/>
      </w:pPr>
      <w:r>
        <w:t>BY Jamey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Lorem ipsum dolor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honc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pharetr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tempus no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bero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honc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pharetr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.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a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abita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te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ctum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ac ipsu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mes ac ante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Heading2"/>
      </w:pPr>
      <w:r>
        <w:t>Background</w:t>
      </w:r>
    </w:p>
    <w:p w:rsidR="00BA2B42" w:rsidRPr="00BA2B42" w:rsidRDefault="00BA2B42" w:rsidP="00BA2B42">
      <w:bookmarkStart w:id="0" w:name="_GoBack"/>
      <w:bookmarkEnd w:id="0"/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 port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libero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dui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mo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tempus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ravid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lorem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dolo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qua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Integer temp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mes ac ante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 pharetr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c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no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ber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magna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gravid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ravid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temp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haretr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.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ber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honc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haretra mi cursus 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magn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 porta dictum. Nun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ipsum a curs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has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olor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ximus,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olo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et non s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id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has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magn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 </w:t>
      </w:r>
      <w:r>
        <w:rPr>
          <w:rFonts w:ascii="Arial" w:hAnsi="Arial" w:cs="Arial"/>
          <w:color w:val="000000"/>
          <w:sz w:val="21"/>
          <w:szCs w:val="21"/>
        </w:rPr>
        <w:lastRenderedPageBreak/>
        <w:t xml:space="preserve">magn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a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has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ex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lore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unc port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ximus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ligula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a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m. Integ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 vita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c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lor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xim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vitae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mo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BA2B42" w:rsidRDefault="00BA2B42" w:rsidP="00BA2B42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Nam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ravid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lore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</w:p>
    <w:p w:rsidR="00C41592" w:rsidRDefault="00C41592"/>
    <w:sectPr w:rsidR="00C41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DK0NDO1MDEwMzFU0lEKTi0uzszPAykwrAUARENYwCwAAAA="/>
  </w:docVars>
  <w:rsids>
    <w:rsidRoot w:val="00BA2B42"/>
    <w:rsid w:val="00BA2B42"/>
    <w:rsid w:val="00C4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6CB72"/>
  <w15:chartTrackingRefBased/>
  <w15:docId w15:val="{AC38A754-56F1-4D7E-9950-167046536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2B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2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A2B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2B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2B4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A2B42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BA2B4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59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40</Words>
  <Characters>5360</Characters>
  <Application>Microsoft Office Word</Application>
  <DocSecurity>0</DocSecurity>
  <Lines>44</Lines>
  <Paragraphs>12</Paragraphs>
  <ScaleCrop>false</ScaleCrop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len.surfer74@gmail.com</dc:creator>
  <cp:keywords/>
  <dc:description/>
  <cp:lastModifiedBy>fallen.surfer74@gmail.com</cp:lastModifiedBy>
  <cp:revision>1</cp:revision>
  <dcterms:created xsi:type="dcterms:W3CDTF">2017-02-04T20:03:00Z</dcterms:created>
  <dcterms:modified xsi:type="dcterms:W3CDTF">2017-02-04T20:05:00Z</dcterms:modified>
</cp:coreProperties>
</file>